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9pt;height:249.8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6E1ABA" w:rsidP="000B2614">
      <w:pPr>
        <w:rPr>
          <w:lang w:val="en-US"/>
        </w:rPr>
      </w:pPr>
      <w:r>
        <w:rPr>
          <w:lang w:val="en-US"/>
        </w:rPr>
        <w:pict w14:anchorId="76445AA3">
          <v:shape id="_x0000_i1026" type="#_x0000_t75" style="width:466.9pt;height:243.2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6E1ABA" w:rsidP="000B2614">
      <w:pPr>
        <w:rPr>
          <w:lang w:val="en-US"/>
        </w:rPr>
      </w:pPr>
      <w:r>
        <w:rPr>
          <w:lang w:val="en-US"/>
        </w:rPr>
        <w:lastRenderedPageBreak/>
        <w:pict w14:anchorId="584E3924">
          <v:shape id="_x0000_i1027" type="#_x0000_t75" style="width:466.9pt;height:243.25pt">
            <v:imagedata r:id="rId59" o:title="33"/>
          </v:shape>
        </w:pict>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9pt;height:248.7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AD1733">
      <w:pPr>
        <w:tabs>
          <w:tab w:val="center" w:pos="4680"/>
          <w:tab w:val="left" w:pos="7985"/>
        </w:tabs>
        <w:rPr>
          <w:b/>
          <w:bCs/>
          <w:color w:val="FF0000"/>
          <w:sz w:val="32"/>
          <w:szCs w:val="32"/>
          <w:lang w:val="en-US"/>
        </w:rPr>
      </w:pPr>
      <w:r w:rsidRPr="00A0112B">
        <w:rPr>
          <w:b/>
          <w:bCs/>
          <w:noProof/>
          <w:color w:val="FF0000"/>
          <w:sz w:val="32"/>
          <w:szCs w:val="32"/>
          <w:lang w:val="en-US"/>
        </w:rPr>
        <w:lastRenderedPageBreak/>
        <w:drawing>
          <wp:inline distT="0" distB="0" distL="0" distR="0" wp14:anchorId="046CE592" wp14:editId="60E846BF">
            <wp:extent cx="5445125" cy="8105140"/>
            <wp:effectExtent l="0" t="0" r="317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5125" cy="8105140"/>
                    </a:xfrm>
                    <a:prstGeom prst="rect">
                      <a:avLst/>
                    </a:prstGeom>
                    <a:noFill/>
                    <a:ln>
                      <a:noFill/>
                    </a:ln>
                  </pic:spPr>
                </pic:pic>
              </a:graphicData>
            </a:graphic>
          </wp:inline>
        </w:drawing>
      </w: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AD1733">
      <w:pPr>
        <w:tabs>
          <w:tab w:val="center" w:pos="4680"/>
          <w:tab w:val="left" w:pos="7985"/>
        </w:tabs>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62765365">
            <wp:extent cx="4918075" cy="8382000"/>
            <wp:effectExtent l="0" t="0" r="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8075" cy="8382000"/>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Default="00967FFB" w:rsidP="00967FFB">
      <w:pPr>
        <w:tabs>
          <w:tab w:val="left" w:pos="2858"/>
        </w:tabs>
        <w:rPr>
          <w:b/>
          <w:bCs/>
          <w:sz w:val="36"/>
          <w:szCs w:val="36"/>
          <w:lang w:val="en-US"/>
        </w:rPr>
      </w:pPr>
      <w:r>
        <w:rPr>
          <w:b/>
          <w:bCs/>
          <w:sz w:val="36"/>
          <w:szCs w:val="36"/>
          <w:lang w:val="en-US"/>
        </w:rPr>
        <w:t>Main activity code</w:t>
      </w:r>
    </w:p>
    <w:p w14:paraId="5FAD6100" w14:textId="77777777" w:rsidR="00967FFB" w:rsidRDefault="00967FFB"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Default="008A6173" w:rsidP="00967FFB">
      <w:pPr>
        <w:tabs>
          <w:tab w:val="left" w:pos="2858"/>
        </w:tabs>
        <w:rPr>
          <w:b/>
          <w:bCs/>
          <w:sz w:val="36"/>
          <w:szCs w:val="36"/>
          <w:lang w:val="en-US"/>
        </w:rPr>
      </w:pPr>
      <w:r>
        <w:rPr>
          <w:b/>
          <w:bCs/>
          <w:sz w:val="36"/>
          <w:szCs w:val="36"/>
          <w:lang w:val="en-US"/>
        </w:rPr>
        <w:t>Main activity View</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Pr="00967FFB" w:rsidRDefault="008A6173" w:rsidP="00967FFB">
      <w:pPr>
        <w:tabs>
          <w:tab w:val="left" w:pos="2858"/>
        </w:tabs>
        <w:rPr>
          <w:b/>
          <w:bCs/>
          <w:sz w:val="36"/>
          <w:szCs w:val="36"/>
          <w:lang w:val="en-US"/>
        </w:rPr>
      </w:pPr>
      <w:bookmarkStart w:id="0" w:name="_GoBack"/>
      <w:bookmarkEnd w:id="0"/>
    </w:p>
    <w:sectPr w:rsidR="008A6173"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73284E" w14:textId="77777777" w:rsidR="008825B8" w:rsidRDefault="008825B8" w:rsidP="008D1106">
      <w:pPr>
        <w:spacing w:line="240" w:lineRule="auto"/>
      </w:pPr>
      <w:r>
        <w:separator/>
      </w:r>
    </w:p>
  </w:endnote>
  <w:endnote w:type="continuationSeparator" w:id="0">
    <w:p w14:paraId="3501EA51" w14:textId="77777777" w:rsidR="008825B8" w:rsidRDefault="008825B8"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697899" w14:textId="77777777" w:rsidR="008825B8" w:rsidRDefault="008825B8" w:rsidP="008D1106">
      <w:pPr>
        <w:spacing w:line="240" w:lineRule="auto"/>
      </w:pPr>
      <w:r>
        <w:separator/>
      </w:r>
    </w:p>
  </w:footnote>
  <w:footnote w:type="continuationSeparator" w:id="0">
    <w:p w14:paraId="52B3E562" w14:textId="77777777" w:rsidR="008825B8" w:rsidRDefault="008825B8"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F73"/>
    <w:rsid w:val="008655E7"/>
    <w:rsid w:val="008702B7"/>
    <w:rsid w:val="008704FE"/>
    <w:rsid w:val="00870ACE"/>
    <w:rsid w:val="00871DE2"/>
    <w:rsid w:val="008764C9"/>
    <w:rsid w:val="00876E10"/>
    <w:rsid w:val="00877F38"/>
    <w:rsid w:val="008825B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532FB-8EDE-47B0-BD61-8889636D2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7</TotalTime>
  <Pages>47</Pages>
  <Words>712</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52</cp:revision>
  <dcterms:created xsi:type="dcterms:W3CDTF">2021-03-01T06:48:00Z</dcterms:created>
  <dcterms:modified xsi:type="dcterms:W3CDTF">2021-06-10T06:23:00Z</dcterms:modified>
</cp:coreProperties>
</file>